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735037" w:rsidRPr="00735037">
        <w:rPr>
          <w:rFonts w:ascii="Times New Roman" w:hAnsi="Times New Roman" w:cs="Times New Roman"/>
          <w:sz w:val="24"/>
          <w:szCs w:val="24"/>
        </w:rPr>
        <w:t xml:space="preserve"> 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 xml:space="preserve">have an upper hand during their placements. </w:t>
      </w:r>
      <w:proofErr w:type="spellStart"/>
      <w:r>
        <w:rPr>
          <w:rFonts w:ascii="Times New Roman" w:hAnsi="Times New Roman" w:cs="Times New Roman"/>
          <w:sz w:val="24"/>
          <w:szCs w:val="24"/>
        </w:rPr>
        <w:t>Pl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eel free to add any other sections that you deem fit.</w:t>
      </w:r>
    </w:p>
    <w:p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Name </w:t>
      </w:r>
      <w:r w:rsidR="004E2E92">
        <w:rPr>
          <w:rFonts w:ascii="Times New Roman" w:hAnsi="Times New Roman" w:cs="Times New Roman"/>
          <w:b/>
          <w:bCs/>
          <w:sz w:val="28"/>
          <w:szCs w:val="28"/>
        </w:rPr>
        <w:t>–</w:t>
      </w:r>
      <w:r w:rsidR="004E2E9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4E2E92">
        <w:rPr>
          <w:rFonts w:ascii="Times New Roman" w:hAnsi="Times New Roman" w:cs="Times New Roman"/>
          <w:sz w:val="28"/>
          <w:szCs w:val="28"/>
        </w:rPr>
        <w:t>Mahima</w:t>
      </w:r>
      <w:proofErr w:type="spellEnd"/>
      <w:r w:rsidR="004E2E92">
        <w:rPr>
          <w:rFonts w:ascii="Times New Roman" w:hAnsi="Times New Roman" w:cs="Times New Roman"/>
          <w:sz w:val="28"/>
          <w:szCs w:val="28"/>
        </w:rPr>
        <w:t xml:space="preserve"> Mahajan</w:t>
      </w:r>
      <w:r w:rsidR="00274FB8">
        <w:rPr>
          <w:rFonts w:ascii="Times New Roman" w:hAnsi="Times New Roman" w:cs="Times New Roman"/>
          <w:sz w:val="28"/>
          <w:szCs w:val="28"/>
        </w:rPr>
        <w:t xml:space="preserve">  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r w:rsidR="004E2E92">
        <w:rPr>
          <w:rFonts w:ascii="Times New Roman" w:hAnsi="Times New Roman" w:cs="Times New Roman"/>
          <w:sz w:val="28"/>
          <w:szCs w:val="28"/>
        </w:rPr>
        <w:t xml:space="preserve"> - 991510104</w:t>
      </w:r>
      <w:r w:rsidR="00274FB8">
        <w:rPr>
          <w:rFonts w:ascii="Times New Roman" w:hAnsi="Times New Roman" w:cs="Times New Roman"/>
          <w:sz w:val="28"/>
          <w:szCs w:val="28"/>
        </w:rPr>
        <w:t xml:space="preserve">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 w:rsidR="004E2E92">
        <w:rPr>
          <w:rFonts w:ascii="Times New Roman" w:hAnsi="Times New Roman" w:cs="Times New Roman"/>
          <w:sz w:val="28"/>
          <w:szCs w:val="28"/>
        </w:rPr>
        <w:t>– E5</w:t>
      </w:r>
    </w:p>
    <w:p w:rsidR="004D63F9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4E2E92">
        <w:rPr>
          <w:rFonts w:ascii="Times New Roman" w:hAnsi="Times New Roman" w:cs="Times New Roman"/>
          <w:b/>
          <w:bCs/>
          <w:sz w:val="28"/>
          <w:szCs w:val="28"/>
        </w:rPr>
        <w:t>act No. – 9643607773</w:t>
      </w:r>
      <w:r w:rsidR="004E2E92">
        <w:rPr>
          <w:rFonts w:ascii="Times New Roman" w:hAnsi="Times New Roman" w:cs="Times New Roman"/>
          <w:sz w:val="28"/>
          <w:szCs w:val="28"/>
        </w:rPr>
        <w:t xml:space="preserve">    </w:t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</w:t>
      </w:r>
      <w:r w:rsidR="004E2E92">
        <w:rPr>
          <w:rFonts w:ascii="Times New Roman" w:hAnsi="Times New Roman" w:cs="Times New Roman"/>
          <w:sz w:val="28"/>
          <w:szCs w:val="28"/>
        </w:rPr>
        <w:t>– Wipro – Project Engineer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954734" w:rsidRDefault="00954734" w:rsidP="004E2E92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the objective written on your resume? Tell in exact same words.</w:t>
      </w:r>
    </w:p>
    <w:p w:rsidR="004D63F9" w:rsidRDefault="004E2E92" w:rsidP="004E2E92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n we Measure current directly?</w:t>
      </w:r>
    </w:p>
    <w:p w:rsidR="00A90843" w:rsidRDefault="00A90843" w:rsidP="004E2E92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a 4 stroke engine?</w:t>
      </w:r>
    </w:p>
    <w:p w:rsidR="004E2E92" w:rsidRDefault="004E2E92" w:rsidP="004E2E92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</w:t>
      </w:r>
      <w:r w:rsidR="00954734">
        <w:rPr>
          <w:rFonts w:ascii="Times New Roman" w:hAnsi="Times New Roman" w:cs="Times New Roman"/>
          <w:sz w:val="24"/>
          <w:szCs w:val="24"/>
        </w:rPr>
        <w:t>is the difference between C++ and J</w:t>
      </w:r>
      <w:r>
        <w:rPr>
          <w:rFonts w:ascii="Times New Roman" w:hAnsi="Times New Roman" w:cs="Times New Roman"/>
          <w:sz w:val="24"/>
          <w:szCs w:val="24"/>
        </w:rPr>
        <w:t>ava?</w:t>
      </w:r>
    </w:p>
    <w:p w:rsidR="00954734" w:rsidRDefault="00954734" w:rsidP="004E2E92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the role of super in java?</w:t>
      </w:r>
    </w:p>
    <w:p w:rsidR="00954734" w:rsidRPr="00954734" w:rsidRDefault="00954734" w:rsidP="00954734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Inheritance?</w:t>
      </w:r>
    </w:p>
    <w:p w:rsidR="004E2E92" w:rsidRDefault="004E2E92" w:rsidP="00954734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n we restrict inheritance for a class?</w:t>
      </w:r>
    </w:p>
    <w:p w:rsidR="00954734" w:rsidRDefault="00954734" w:rsidP="00954734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can we restrict inheritance for a class?</w:t>
      </w:r>
    </w:p>
    <w:p w:rsidR="00954734" w:rsidRDefault="00954734" w:rsidP="00954734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GPS? Is it a two way or a one way communication?</w:t>
      </w:r>
    </w:p>
    <w:p w:rsidR="00954734" w:rsidRDefault="00954734" w:rsidP="00954734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do you explain Voltage in a layman language? ( No definitions)</w:t>
      </w:r>
    </w:p>
    <w:p w:rsidR="00954734" w:rsidRDefault="00954734" w:rsidP="00954734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fference between amplifier and oscillator.</w:t>
      </w:r>
    </w:p>
    <w:p w:rsidR="00C2330C" w:rsidRDefault="00C2330C" w:rsidP="00954734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ave you been interested in </w:t>
      </w:r>
      <w:proofErr w:type="spellStart"/>
      <w:r>
        <w:rPr>
          <w:rFonts w:ascii="Times New Roman" w:hAnsi="Times New Roman" w:cs="Times New Roman"/>
          <w:sz w:val="24"/>
          <w:szCs w:val="24"/>
        </w:rPr>
        <w:t>co curricul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ctivities as well?</w:t>
      </w:r>
    </w:p>
    <w:p w:rsidR="00A90843" w:rsidRDefault="00A90843" w:rsidP="00954734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will be relocated. Do you have any problems with that?</w:t>
      </w:r>
    </w:p>
    <w:p w:rsidR="00954734" w:rsidRPr="00954734" w:rsidRDefault="00954734" w:rsidP="00727522">
      <w:pPr>
        <w:pStyle w:val="ListParagraph"/>
        <w:spacing w:line="240" w:lineRule="auto"/>
        <w:ind w:left="-20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A90843">
      <w:p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4D63F9" w:rsidP="00727522">
      <w:p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</w:p>
    <w:p w:rsidR="00727522" w:rsidRDefault="00727522" w:rsidP="00727522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ll me about yourself.</w:t>
      </w:r>
    </w:p>
    <w:p w:rsidR="00727522" w:rsidRDefault="00727522" w:rsidP="00727522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are your short term and long term goals?</w:t>
      </w:r>
    </w:p>
    <w:p w:rsidR="00727522" w:rsidRDefault="00727522" w:rsidP="00727522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that X factor in you which will make me select you for this job?</w:t>
      </w:r>
    </w:p>
    <w:p w:rsidR="00727522" w:rsidRDefault="00727522" w:rsidP="00727522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not IT, which field you will like to work in?</w:t>
      </w:r>
    </w:p>
    <w:p w:rsidR="00727522" w:rsidRDefault="00727522" w:rsidP="00727522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have been your projects lately?</w:t>
      </w:r>
    </w:p>
    <w:p w:rsidR="002D273C" w:rsidRDefault="002D273C" w:rsidP="00727522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 you’ve mentioned in your resume, explain me how did you achieve this belt in T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aekwondo?</w:t>
      </w:r>
    </w:p>
    <w:p w:rsidR="00727522" w:rsidRDefault="00A90843" w:rsidP="00727522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 you have any problem with relocation?</w:t>
      </w:r>
    </w:p>
    <w:p w:rsidR="00A90843" w:rsidRPr="00A90843" w:rsidRDefault="00A90843" w:rsidP="00A90843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 you have any questions to ask?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</w:p>
    <w:p w:rsidR="00A90843" w:rsidRPr="004D63F9" w:rsidRDefault="00A90843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st be confident.</w:t>
      </w:r>
    </w:p>
    <w:sectPr w:rsidR="00A90843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D020C98"/>
    <w:multiLevelType w:val="hybridMultilevel"/>
    <w:tmpl w:val="F1C82022"/>
    <w:lvl w:ilvl="0" w:tplc="157808FC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13" w:hanging="360"/>
      </w:pPr>
    </w:lvl>
    <w:lvl w:ilvl="2" w:tplc="0409001B" w:tentative="1">
      <w:start w:val="1"/>
      <w:numFmt w:val="lowerRoman"/>
      <w:lvlText w:val="%3."/>
      <w:lvlJc w:val="right"/>
      <w:pPr>
        <w:ind w:left="1233" w:hanging="180"/>
      </w:pPr>
    </w:lvl>
    <w:lvl w:ilvl="3" w:tplc="0409000F" w:tentative="1">
      <w:start w:val="1"/>
      <w:numFmt w:val="decimal"/>
      <w:lvlText w:val="%4."/>
      <w:lvlJc w:val="left"/>
      <w:pPr>
        <w:ind w:left="1953" w:hanging="360"/>
      </w:pPr>
    </w:lvl>
    <w:lvl w:ilvl="4" w:tplc="04090019" w:tentative="1">
      <w:start w:val="1"/>
      <w:numFmt w:val="lowerLetter"/>
      <w:lvlText w:val="%5."/>
      <w:lvlJc w:val="left"/>
      <w:pPr>
        <w:ind w:left="2673" w:hanging="360"/>
      </w:pPr>
    </w:lvl>
    <w:lvl w:ilvl="5" w:tplc="0409001B" w:tentative="1">
      <w:start w:val="1"/>
      <w:numFmt w:val="lowerRoman"/>
      <w:lvlText w:val="%6."/>
      <w:lvlJc w:val="right"/>
      <w:pPr>
        <w:ind w:left="3393" w:hanging="180"/>
      </w:pPr>
    </w:lvl>
    <w:lvl w:ilvl="6" w:tplc="0409000F" w:tentative="1">
      <w:start w:val="1"/>
      <w:numFmt w:val="decimal"/>
      <w:lvlText w:val="%7."/>
      <w:lvlJc w:val="left"/>
      <w:pPr>
        <w:ind w:left="4113" w:hanging="360"/>
      </w:pPr>
    </w:lvl>
    <w:lvl w:ilvl="7" w:tplc="04090019" w:tentative="1">
      <w:start w:val="1"/>
      <w:numFmt w:val="lowerLetter"/>
      <w:lvlText w:val="%8."/>
      <w:lvlJc w:val="left"/>
      <w:pPr>
        <w:ind w:left="4833" w:hanging="360"/>
      </w:pPr>
    </w:lvl>
    <w:lvl w:ilvl="8" w:tplc="04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1">
    <w:nsid w:val="698444B8"/>
    <w:multiLevelType w:val="hybridMultilevel"/>
    <w:tmpl w:val="26DC10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274FB8"/>
    <w:rsid w:val="002D273C"/>
    <w:rsid w:val="004D63F9"/>
    <w:rsid w:val="004E2E92"/>
    <w:rsid w:val="00727522"/>
    <w:rsid w:val="00735037"/>
    <w:rsid w:val="00810F0C"/>
    <w:rsid w:val="00954734"/>
    <w:rsid w:val="009C5B99"/>
    <w:rsid w:val="00A90843"/>
    <w:rsid w:val="00AD1C57"/>
    <w:rsid w:val="00AD3F36"/>
    <w:rsid w:val="00C2330C"/>
    <w:rsid w:val="00C91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426FDBD-CA52-404A-9218-2DE3A57E0B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2E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54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HP</cp:lastModifiedBy>
  <cp:revision>3</cp:revision>
  <dcterms:created xsi:type="dcterms:W3CDTF">2019-01-02T08:18:00Z</dcterms:created>
  <dcterms:modified xsi:type="dcterms:W3CDTF">2019-01-02T08:31:00Z</dcterms:modified>
</cp:coreProperties>
</file>